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48C49" w14:textId="77777777" w:rsidR="005B234E" w:rsidRPr="00BB1C25" w:rsidRDefault="005B234E" w:rsidP="001F6CA7">
      <w:pPr>
        <w:pStyle w:val="Destinatario1"/>
        <w:spacing w:after="0"/>
      </w:pPr>
      <w:r w:rsidRPr="00BB1C25">
        <w:t>CAMPO.DEST.RAS.SEDE</w:t>
      </w:r>
    </w:p>
    <w:p w14:paraId="0066CC0D" w14:textId="77777777" w:rsidR="005B234E" w:rsidRPr="00BB1C25" w:rsidRDefault="005B234E" w:rsidP="001F6CA7">
      <w:pPr>
        <w:pStyle w:val="Destinatario2"/>
        <w:spacing w:after="0"/>
      </w:pPr>
      <w:r w:rsidRPr="00BB1C25">
        <w:t>dell’Istituto per Protezione Sostenibile delle Piante</w:t>
      </w:r>
    </w:p>
    <w:p w14:paraId="02AEC80C" w14:textId="77777777" w:rsidR="005B234E" w:rsidRDefault="005B234E" w:rsidP="001F6CA7">
      <w:pPr>
        <w:pStyle w:val="Destinatario2"/>
        <w:spacing w:after="0"/>
      </w:pPr>
      <w:r w:rsidRPr="00BB1C25">
        <w:t>CAMPO.DEST.RAS.RSS</w:t>
      </w:r>
    </w:p>
    <w:p w14:paraId="063D261E" w14:textId="77777777" w:rsidR="005B234E" w:rsidRDefault="005B234E" w:rsidP="001F6CA7">
      <w:pPr>
        <w:pStyle w:val="Destinatario2"/>
        <w:spacing w:after="0"/>
      </w:pPr>
      <w:r>
        <w:t>CAMPO.DEST.RAS.EMAIL</w:t>
      </w:r>
    </w:p>
    <w:p w14:paraId="62BFC29A" w14:textId="77777777" w:rsidR="005B234E" w:rsidRPr="00C51DA7" w:rsidRDefault="005B234E" w:rsidP="001F6CA7">
      <w:pPr>
        <w:spacing w:after="0"/>
        <w:rPr>
          <w:lang w:eastAsia="en-US"/>
        </w:rPr>
      </w:pPr>
    </w:p>
    <w:p w14:paraId="71997F9C" w14:textId="46B28F1B" w:rsidR="005B234E" w:rsidRPr="00DA541E" w:rsidRDefault="005B234E" w:rsidP="001F6CA7">
      <w:pPr>
        <w:spacing w:after="0"/>
        <w:rPr>
          <w:u w:val="single"/>
        </w:rPr>
      </w:pPr>
      <w:r w:rsidRPr="00DA541E">
        <w:rPr>
          <w:b/>
          <w:bCs/>
        </w:rPr>
        <w:t xml:space="preserve">OGGETTO: </w:t>
      </w:r>
      <w:r w:rsidRPr="00DA541E">
        <w:t xml:space="preserve">RICHIESTA DI ACQUISTO E RELAZIONE PER L’ACQUISIZIONE </w:t>
      </w:r>
      <w:proofErr w:type="gramStart"/>
      <w:r w:rsidRPr="00DA541E">
        <w:t>CAMPO.DELLA.FORNITURA</w:t>
      </w:r>
      <w:proofErr w:type="gramEnd"/>
    </w:p>
    <w:p w14:paraId="28C17291" w14:textId="77777777" w:rsidR="005B234E" w:rsidRPr="00C036C4" w:rsidRDefault="005B234E" w:rsidP="001F6CA7">
      <w:pPr>
        <w:spacing w:after="0"/>
        <w:rPr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05"/>
        <w:gridCol w:w="3664"/>
        <w:gridCol w:w="1243"/>
        <w:gridCol w:w="2621"/>
      </w:tblGrid>
      <w:tr w:rsidR="005B234E" w:rsidRPr="00B141E2" w14:paraId="63580BDC" w14:textId="77777777" w:rsidTr="00BD41D1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054F7EC" w14:textId="77777777" w:rsidR="005B234E" w:rsidRPr="00EE3CFF" w:rsidRDefault="005B234E" w:rsidP="001F6CA7">
            <w:pPr>
              <w:spacing w:after="0"/>
              <w:rPr>
                <w:lang w:eastAsia="en-US"/>
              </w:rPr>
            </w:pPr>
            <w:r w:rsidRPr="00EE3CFF">
              <w:rPr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6B7EB01" w14:textId="77777777" w:rsidR="005B234E" w:rsidRPr="008F5E60" w:rsidRDefault="005B234E" w:rsidP="001F6CA7">
            <w:pPr>
              <w:spacing w:after="0"/>
              <w:rPr>
                <w:b/>
                <w:bCs/>
                <w:lang w:eastAsia="en-US"/>
              </w:rPr>
            </w:pPr>
            <w:r w:rsidRPr="008F5E60">
              <w:rPr>
                <w:b/>
                <w:bCs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BF7024" w14:textId="77777777" w:rsidR="005B234E" w:rsidRPr="00B141E2" w:rsidRDefault="005B234E" w:rsidP="001F6CA7">
            <w:pPr>
              <w:spacing w:after="0"/>
              <w:rPr>
                <w:b/>
                <w:bCs/>
                <w:lang w:eastAsia="en-US"/>
              </w:rPr>
            </w:pPr>
            <w:r w:rsidRPr="00B141E2">
              <w:rPr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3DC269" w14:textId="11D536D3" w:rsidR="005B234E" w:rsidRPr="008F5E60" w:rsidRDefault="00D1492B" w:rsidP="001F6CA7">
            <w:pPr>
              <w:spacing w:after="0"/>
              <w:rPr>
                <w:b/>
                <w:bCs/>
                <w:lang w:eastAsia="en-US"/>
              </w:rPr>
            </w:pPr>
            <w:r w:rsidRPr="008F5E60">
              <w:rPr>
                <w:b/>
                <w:bCs/>
                <w:lang w:eastAsia="en-US"/>
              </w:rPr>
              <w:t>richiedente</w:t>
            </w:r>
          </w:p>
        </w:tc>
      </w:tr>
      <w:tr w:rsidR="005B234E" w:rsidRPr="00B141E2" w14:paraId="01A965C0" w14:textId="77777777" w:rsidTr="00BD41D1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CBEF55" w14:textId="77777777" w:rsidR="005B234E" w:rsidRPr="00B141E2" w:rsidRDefault="005B234E" w:rsidP="008F5E60">
            <w:pPr>
              <w:spacing w:after="0"/>
              <w:jc w:val="center"/>
              <w:rPr>
                <w:b/>
                <w:bCs/>
                <w:lang w:eastAsia="en-US"/>
              </w:rPr>
            </w:pPr>
            <w:r w:rsidRPr="00B141E2">
              <w:rPr>
                <w:b/>
                <w:bCs/>
                <w:lang w:eastAsia="en-US"/>
              </w:rPr>
              <w:t xml:space="preserve">CHIEDE </w:t>
            </w:r>
            <w:r w:rsidRPr="00B141E2">
              <w:rPr>
                <w:lang w:eastAsia="en-US"/>
              </w:rPr>
              <w:t>che vengano acquisiti i seguenti</w:t>
            </w:r>
            <w:r>
              <w:rPr>
                <w:lang w:eastAsia="en-US"/>
              </w:rPr>
              <w:t xml:space="preserve"> CAMPO.BENI</w:t>
            </w:r>
            <w:r w:rsidRPr="00B141E2">
              <w:rPr>
                <w:lang w:eastAsia="en-US"/>
              </w:rPr>
              <w:t>:</w:t>
            </w:r>
          </w:p>
        </w:tc>
      </w:tr>
    </w:tbl>
    <w:p w14:paraId="001F361F" w14:textId="77777777" w:rsidR="0009468B" w:rsidRPr="00C77F64" w:rsidRDefault="0009468B" w:rsidP="001F6CA7">
      <w:pPr>
        <w:spacing w:after="0"/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749"/>
        <w:gridCol w:w="5584"/>
      </w:tblGrid>
      <w:tr w:rsidR="005B234E" w:rsidRPr="00B141E2" w14:paraId="1A97DB93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A997A23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 xml:space="preserve">Per IPSP Sede di 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CEF7CE9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CAMPO.SEDE</w:t>
            </w:r>
          </w:p>
        </w:tc>
      </w:tr>
      <w:tr w:rsidR="005B234E" w:rsidRPr="00B141E2" w14:paraId="04578C09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ECF6394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Importo massimo stimato SENZA IVA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2C020E" w14:textId="77777777" w:rsidR="005B234E" w:rsidRPr="00791D16" w:rsidRDefault="005B234E" w:rsidP="008F5E60">
            <w:pPr>
              <w:spacing w:after="0"/>
              <w:rPr>
                <w:b/>
                <w:lang w:eastAsia="en-US"/>
              </w:rPr>
            </w:pPr>
            <w:r>
              <w:rPr>
                <w:lang w:val="en-US" w:eastAsia="en-US"/>
              </w:rPr>
              <w:t>CAMPO.IMPORTO.SENZA.IVA</w:t>
            </w:r>
          </w:p>
        </w:tc>
      </w:tr>
      <w:tr w:rsidR="005B234E" w:rsidRPr="00B141E2" w14:paraId="66763B36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DA3EA8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Voce del piano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69B5F5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CAMPO.VOCE</w:t>
            </w:r>
          </w:p>
        </w:tc>
      </w:tr>
      <w:tr w:rsidR="005B234E" w:rsidRPr="00845D74" w14:paraId="776EF795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0CA8432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Progetto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3E5C7D" w14:textId="77777777" w:rsidR="005B234E" w:rsidRPr="001D67F5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val="en-US" w:eastAsia="en-US"/>
              </w:rPr>
              <w:t>CAMPO.PROGETTO</w:t>
            </w:r>
          </w:p>
        </w:tc>
      </w:tr>
      <w:tr w:rsidR="005B234E" w:rsidRPr="00B141E2" w14:paraId="31667B25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B1D71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CUP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396206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 xml:space="preserve"> MERGEFIELD CUP2 </w:instrText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>CAMPO.CUP</w:t>
            </w:r>
          </w:p>
        </w:tc>
      </w:tr>
      <w:tr w:rsidR="005B234E" w:rsidRPr="00AC76E4" w14:paraId="5A3254AD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8EFEDA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D3C4D0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2A67DC6C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7E74704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9C39F2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31628BAD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D7FD71A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C6BDF4E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0185E16E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C954B9C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6825864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DA541E" w:rsidRPr="00B141E2" w14:paraId="499C6142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5C39A6" w14:textId="7625AA54" w:rsidR="00DA541E" w:rsidRPr="00EE4589" w:rsidRDefault="00DA541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Modalità di verifica del rispetto dei principi DNSH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2BB5B3A" w14:textId="2422A3F1" w:rsidR="00693DD4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3435798D">
                <v:shape id="_x0000_i1026" type="#_x0000_t75" style="width:15.15pt;height:10.45p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</w:t>
            </w:r>
            <w:r w:rsidR="00693DD4">
              <w:rPr>
                <w:lang w:eastAsia="en-US"/>
              </w:rPr>
              <w:t xml:space="preserve">generica </w:t>
            </w:r>
            <w:r w:rsidR="00693DD4" w:rsidRPr="00DA541E">
              <w:rPr>
                <w:lang w:eastAsia="en-US"/>
              </w:rPr>
              <w:t>DNSH</w:t>
            </w:r>
          </w:p>
          <w:p w14:paraId="48A7B230" w14:textId="2F48A831" w:rsidR="00693DD4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lastRenderedPageBreak/>
              <w:pict w14:anchorId="0284F323">
                <v:shape id="_x0000_i1027" type="#_x0000_t75" style="width:15.15pt;height:10.45p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n. 3 – </w:t>
            </w:r>
            <w:r w:rsidR="00693DD4">
              <w:rPr>
                <w:lang w:eastAsia="en-US"/>
              </w:rPr>
              <w:t xml:space="preserve">Acquisto di </w:t>
            </w:r>
            <w:r w:rsidR="00693DD4" w:rsidRPr="00DA541E">
              <w:rPr>
                <w:lang w:eastAsia="en-US"/>
              </w:rPr>
              <w:t>apparecchiature elettriche ed elettroniche</w:t>
            </w:r>
          </w:p>
          <w:p w14:paraId="646BA76A" w14:textId="4A6F581C" w:rsidR="00693DD4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4170422F">
                <v:shape id="_x0000_i1028" type="#_x0000_t75" style="width:15.15pt;height:10.45pt" o:bullet="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– </w:t>
            </w:r>
            <w:r w:rsidR="00693DD4">
              <w:rPr>
                <w:lang w:eastAsia="en-US"/>
              </w:rPr>
              <w:t>Prodotti chimici</w:t>
            </w:r>
          </w:p>
          <w:p w14:paraId="63AE5C40" w14:textId="134C8B06" w:rsidR="0018312C" w:rsidRDefault="0018312C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noProof/>
                <w:lang w:eastAsia="en-US"/>
              </w:rPr>
              <w:drawing>
                <wp:inline distT="0" distB="0" distL="0" distR="0" wp14:anchorId="39005799" wp14:editId="109BF1B2">
                  <wp:extent cx="191135" cy="132080"/>
                  <wp:effectExtent l="0" t="0" r="0" b="127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135" cy="132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141E2">
              <w:rPr>
                <w:b/>
                <w:bCs/>
                <w:lang w:eastAsia="en-US"/>
              </w:rPr>
              <w:t xml:space="preserve"> </w:t>
            </w:r>
            <w:r w:rsidRPr="00DA541E">
              <w:rPr>
                <w:lang w:eastAsia="en-US"/>
              </w:rPr>
              <w:t xml:space="preserve">Scheda DNSH </w:t>
            </w:r>
            <w:r>
              <w:rPr>
                <w:lang w:eastAsia="en-US"/>
              </w:rPr>
              <w:t xml:space="preserve">n. 26 </w:t>
            </w:r>
            <w:r w:rsidRPr="00DA541E">
              <w:rPr>
                <w:lang w:eastAsia="en-US"/>
              </w:rPr>
              <w:t xml:space="preserve">– </w:t>
            </w:r>
            <w:r w:rsidRPr="0018312C">
              <w:rPr>
                <w:lang w:eastAsia="en-US"/>
              </w:rPr>
              <w:t>Finanziamenti a impresa e ricerca: ricerca innovazione e lo sviluppo</w:t>
            </w:r>
          </w:p>
          <w:p w14:paraId="301C52AC" w14:textId="6F38EE0C" w:rsidR="00DA541E" w:rsidRPr="00EE4589" w:rsidRDefault="00000000" w:rsidP="00693DD4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0AA7CEF6">
                <v:shape id="_x0000_i1029" type="#_x0000_t75" style="width:15.15pt;height:10.45pt">
                  <v:imagedata r:id="rId11" o:title=""/>
                </v:shape>
              </w:pict>
            </w:r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</w:t>
            </w:r>
            <w:r w:rsidR="00693DD4">
              <w:rPr>
                <w:lang w:eastAsia="en-US"/>
              </w:rPr>
              <w:t>________________</w:t>
            </w:r>
          </w:p>
        </w:tc>
      </w:tr>
      <w:tr w:rsidR="005B234E" w:rsidRPr="00B141E2" w14:paraId="2EDE798A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25D80F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lastRenderedPageBreak/>
              <w:t>MODALITÀ DI INDIVIDUAZIONE DEL CONTRAENTE</w:t>
            </w:r>
          </w:p>
        </w:tc>
      </w:tr>
      <w:tr w:rsidR="005B234E" w:rsidRPr="00B141E2" w14:paraId="40965EC9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7E96A0E" w14:textId="77777777" w:rsidR="005B234E" w:rsidRPr="00B141E2" w:rsidRDefault="005B234E" w:rsidP="008F5E60">
            <w:pPr>
              <w:spacing w:after="0"/>
              <w:jc w:val="center"/>
              <w:rPr>
                <w:lang w:eastAsia="en-US"/>
              </w:rPr>
            </w:pPr>
            <w:r w:rsidRPr="00B141E2">
              <w:rPr>
                <w:b/>
                <w:bCs/>
                <w:lang w:eastAsia="en-US"/>
              </w:rPr>
              <w:t xml:space="preserve">DICHIARA </w:t>
            </w:r>
            <w:r w:rsidRPr="00B141E2">
              <w:rPr>
                <w:lang w:eastAsia="en-US"/>
              </w:rPr>
              <w:t>a tal fine, sotto la propria responsabilità, di:</w:t>
            </w:r>
          </w:p>
        </w:tc>
      </w:tr>
      <w:tr w:rsidR="005B234E" w:rsidRPr="00B141E2" w14:paraId="11388840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BF0FFC" w14:textId="66FF822E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633BE5E6">
                <v:shape id="_x0000_i1030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 xml:space="preserve"> aver preso visione dei cataloghi disponibili sul sito http://www.acquistinretepa.it  </w:t>
            </w:r>
          </w:p>
          <w:p w14:paraId="33D5194E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5B234E" w:rsidRPr="00B141E2" w14:paraId="7C362DA9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40CFBA98" w14:textId="0FC301F8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0BEF876B">
                <v:shape id="_x0000_i1031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>aver effettuato indagine informale sul mercato libero</w:t>
            </w:r>
            <w:r w:rsidR="005B234E">
              <w:rPr>
                <w:lang w:eastAsia="en-US"/>
              </w:rPr>
              <w:t xml:space="preserve"> </w:t>
            </w:r>
            <w:r w:rsidR="005B234E" w:rsidRPr="00B141E2">
              <w:rPr>
                <w:lang w:eastAsia="en-US"/>
              </w:rPr>
              <w:t>(di cui allega preventivi</w:t>
            </w:r>
            <w:r w:rsidR="005B234E">
              <w:rPr>
                <w:lang w:eastAsia="en-US"/>
              </w:rPr>
              <w:t>)</w:t>
            </w:r>
            <w:r w:rsidR="005B234E" w:rsidRPr="00B141E2">
              <w:rPr>
                <w:lang w:eastAsia="en-US"/>
              </w:rPr>
              <w:t xml:space="preserve"> e di aver individuato l’operatore economico</w:t>
            </w:r>
            <w:r w:rsidR="005B234E">
              <w:rPr>
                <w:lang w:eastAsia="en-US"/>
              </w:rPr>
              <w:t xml:space="preserve"> CAMPO.OE1, </w:t>
            </w:r>
            <w:r w:rsidR="005B234E" w:rsidRPr="00B141E2">
              <w:rPr>
                <w:lang w:eastAsia="en-US"/>
              </w:rPr>
              <w:t>per le motivazioni seguenti:</w:t>
            </w:r>
            <w:r w:rsidR="005B234E">
              <w:rPr>
                <w:lang w:eastAsia="en-US"/>
              </w:rPr>
              <w:t xml:space="preserve"> _____</w:t>
            </w:r>
          </w:p>
        </w:tc>
      </w:tr>
      <w:tr w:rsidR="005B234E" w:rsidRPr="00B141E2" w14:paraId="3F77EEAC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582A16F" w14:textId="517191A3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7F2AC5B2">
                <v:shape id="_x0000_i1032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 xml:space="preserve">aver effettuato indagine informale e aver identificato </w:t>
            </w:r>
            <w:r w:rsidR="005B234E">
              <w:rPr>
                <w:lang w:eastAsia="en-US"/>
              </w:rPr>
              <w:t>quale</w:t>
            </w:r>
            <w:r w:rsidR="005B234E" w:rsidRPr="00B141E2">
              <w:rPr>
                <w:lang w:eastAsia="en-US"/>
              </w:rPr>
              <w:t xml:space="preserve"> potenziale affidatario</w:t>
            </w:r>
            <w:r w:rsidR="005B234E">
              <w:rPr>
                <w:lang w:eastAsia="en-US"/>
              </w:rPr>
              <w:t xml:space="preserve"> CAMPO.OE2, </w:t>
            </w:r>
            <w:r w:rsidR="005B234E" w:rsidRPr="00B141E2">
              <w:rPr>
                <w:lang w:eastAsia="en-US"/>
              </w:rPr>
              <w:t>sulla base di un unico preventivo</w:t>
            </w:r>
            <w:r w:rsidR="005B234E">
              <w:rPr>
                <w:lang w:eastAsia="en-US"/>
              </w:rPr>
              <w:t xml:space="preserve"> </w:t>
            </w:r>
            <w:r w:rsidR="005B234E" w:rsidRPr="00B141E2">
              <w:rPr>
                <w:lang w:eastAsia="en-US"/>
              </w:rPr>
              <w:t>per le motivazioni seguenti:</w:t>
            </w:r>
            <w:r w:rsidR="005B234E">
              <w:rPr>
                <w:lang w:eastAsia="en-US"/>
              </w:rPr>
              <w:t xml:space="preserve"> _____</w:t>
            </w:r>
          </w:p>
        </w:tc>
      </w:tr>
      <w:tr w:rsidR="005B234E" w:rsidRPr="00B141E2" w14:paraId="154E4BE1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70C2408" w14:textId="5D2CDB66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26EF35DA">
                <v:shape id="_x0000_i1033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 xml:space="preserve">di aver invitato alla presentazione di un’offerta l’operatore economico uscente </w:t>
            </w:r>
            <w:r w:rsidR="005B234E">
              <w:rPr>
                <w:lang w:eastAsia="en-US"/>
              </w:rPr>
              <w:t xml:space="preserve">per </w:t>
            </w:r>
            <w:r w:rsidR="005B234E" w:rsidRPr="00B141E2">
              <w:rPr>
                <w:lang w:eastAsia="en-US"/>
              </w:rPr>
              <w:t>le seguenti motivazioni:</w:t>
            </w:r>
          </w:p>
          <w:p w14:paraId="27CF4829" w14:textId="6EB4E33D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41F1AD29">
                <v:shape id="_x0000_i1034" type="#_x0000_t75" style="width:15.15pt;height:10.45pt">
                  <v:imagedata r:id="rId11" o:title=""/>
                </v:shape>
              </w:pict>
            </w:r>
            <w:r w:rsidR="005B234E">
              <w:rPr>
                <w:lang w:eastAsia="en-US"/>
              </w:rPr>
              <w:t>i</w:t>
            </w:r>
            <w:r w:rsidR="005B234E" w:rsidRPr="00B141E2">
              <w:rPr>
                <w:lang w:eastAsia="en-US"/>
              </w:rPr>
              <w:t>n quanto la struttura del mercato non permette l’esclusione del fornitore uscente;</w:t>
            </w:r>
          </w:p>
          <w:p w14:paraId="56100D1B" w14:textId="48021DB9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6F8CC3E0">
                <v:shape id="_x0000_i1035" type="#_x0000_t75" style="width:15.15pt;height:10.45pt">
                  <v:imagedata r:id="rId11" o:title=""/>
                </v:shape>
              </w:pict>
            </w:r>
            <w:r w:rsidR="005B234E">
              <w:rPr>
                <w:lang w:eastAsia="en-US"/>
              </w:rPr>
              <w:t>p</w:t>
            </w:r>
            <w:r w:rsidR="005B234E" w:rsidRPr="00B141E2">
              <w:rPr>
                <w:lang w:eastAsia="en-US"/>
              </w:rPr>
              <w:t>er l’effettiva assenza di alternative possibili;</w:t>
            </w:r>
          </w:p>
          <w:p w14:paraId="40D3B833" w14:textId="48842CA5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06435B3E">
                <v:shape id="_x0000_i1036" type="#_x0000_t75" style="width:15.15pt;height:10.45pt">
                  <v:imagedata r:id="rId11" o:title=""/>
                </v:shape>
              </w:pict>
            </w:r>
            <w:r w:rsidR="005B234E">
              <w:rPr>
                <w:lang w:eastAsia="en-US"/>
              </w:rPr>
              <w:t>pe</w:t>
            </w:r>
            <w:r w:rsidR="005B234E" w:rsidRPr="00B141E2">
              <w:rPr>
                <w:lang w:eastAsia="en-US"/>
              </w:rPr>
              <w:t>r l’accurata esecuzione del contratto precedente;</w:t>
            </w:r>
          </w:p>
        </w:tc>
      </w:tr>
      <w:tr w:rsidR="005B234E" w:rsidRPr="00B141E2" w14:paraId="3DEC7F20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C1B7EC" w14:textId="77777777" w:rsidR="005B234E" w:rsidRPr="00B141E2" w:rsidRDefault="005B234E" w:rsidP="008F5E60">
            <w:pPr>
              <w:spacing w:after="0"/>
              <w:jc w:val="center"/>
              <w:rPr>
                <w:lang w:eastAsia="en-US"/>
              </w:rPr>
            </w:pPr>
            <w:r w:rsidRPr="00B141E2">
              <w:rPr>
                <w:lang w:eastAsia="en-US"/>
              </w:rPr>
              <w:t xml:space="preserve">oppure </w:t>
            </w:r>
            <w:r w:rsidRPr="008F5E60">
              <w:rPr>
                <w:b/>
                <w:bCs/>
                <w:lang w:eastAsia="en-US"/>
              </w:rPr>
              <w:t>CHIEDE</w:t>
            </w:r>
          </w:p>
          <w:p w14:paraId="5DB9D9FC" w14:textId="706BE330" w:rsidR="005B234E" w:rsidRPr="00B141E2" w:rsidRDefault="00000000" w:rsidP="008F5E60">
            <w:pPr>
              <w:spacing w:after="0"/>
              <w:rPr>
                <w:lang w:eastAsia="en-US"/>
              </w:rPr>
            </w:pPr>
            <w:r>
              <w:rPr>
                <w:rFonts w:eastAsia="Calibri"/>
                <w:lang w:eastAsia="en-US"/>
              </w:rPr>
              <w:pict w14:anchorId="61101E88">
                <v:shape id="_x0000_i1037" type="#_x0000_t75" style="width:15.15pt;height:10.45pt">
                  <v:imagedata r:id="rId11" o:title=""/>
                </v:shape>
              </w:pict>
            </w:r>
            <w:r w:rsidR="005B234E" w:rsidRPr="00B141E2">
              <w:rPr>
                <w:lang w:eastAsia="en-US"/>
              </w:rPr>
              <w:t>l’effettuazione di un’indagine di mercato da effettuarsi mediante avviso pubblico su URP CNR</w:t>
            </w:r>
          </w:p>
        </w:tc>
      </w:tr>
      <w:tr w:rsidR="005B234E" w:rsidRPr="00B141E2" w14:paraId="068CC505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4D5BBA7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7D128B3F" w14:textId="77777777" w:rsidTr="00E44BA3">
        <w:trPr>
          <w:trHeight w:val="413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16F1201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t>ALTRE NOTE PER L’AMMINISTRAZIONE</w:t>
            </w:r>
          </w:p>
        </w:tc>
      </w:tr>
      <w:tr w:rsidR="005B234E" w:rsidRPr="00B141E2" w14:paraId="62113E2B" w14:textId="77777777" w:rsidTr="00E44BA3">
        <w:trPr>
          <w:trHeight w:val="71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B74FCC0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</w:p>
        </w:tc>
      </w:tr>
    </w:tbl>
    <w:p w14:paraId="4A8AF174" w14:textId="77777777" w:rsidR="005B234E" w:rsidRDefault="005B234E" w:rsidP="001F6CA7">
      <w:pPr>
        <w:spacing w:after="0"/>
        <w:rPr>
          <w:lang w:eastAsia="en-US"/>
        </w:rPr>
      </w:pPr>
    </w:p>
    <w:p w14:paraId="76DB485D" w14:textId="03CC54F7" w:rsidR="005B234E" w:rsidRDefault="005B234E" w:rsidP="001F6CA7">
      <w:pPr>
        <w:spacing w:after="0"/>
      </w:pPr>
      <w:r w:rsidRPr="002B2AD6">
        <w:t>CAMPO</w:t>
      </w:r>
      <w:r>
        <w:t>.DATA</w:t>
      </w:r>
    </w:p>
    <w:p w14:paraId="50E44279" w14:textId="5FD70561" w:rsidR="00AE65DB" w:rsidRDefault="00AE65DB" w:rsidP="00D74435">
      <w:pPr>
        <w:rPr>
          <w:lang w:eastAsia="en-US"/>
        </w:rPr>
      </w:pPr>
      <w:r>
        <w:rPr>
          <w:lang w:eastAsia="en-US"/>
        </w:rPr>
        <w:br w:type="page"/>
      </w:r>
    </w:p>
    <w:p w14:paraId="7744EC39" w14:textId="77777777" w:rsidR="00AE65DB" w:rsidRPr="001F6CA7" w:rsidRDefault="00AE65DB" w:rsidP="00D74435">
      <w:pPr>
        <w:rPr>
          <w:b/>
          <w:bCs/>
          <w:lang w:eastAsia="en-US"/>
        </w:rPr>
      </w:pPr>
      <w:r w:rsidRPr="001F6CA7">
        <w:rPr>
          <w:b/>
          <w:bCs/>
          <w:lang w:eastAsia="en-US"/>
        </w:rPr>
        <w:lastRenderedPageBreak/>
        <w:t>RELAZIONE</w:t>
      </w:r>
    </w:p>
    <w:p w14:paraId="7F08F2A2" w14:textId="77777777" w:rsidR="002B50DA" w:rsidRPr="002B50DA" w:rsidRDefault="002B50DA" w:rsidP="002B50DA">
      <w:pPr>
        <w:pStyle w:val="Titolo2"/>
        <w:keepNext w:val="0"/>
        <w:tabs>
          <w:tab w:val="left" w:pos="426"/>
        </w:tabs>
        <w:spacing w:before="240" w:after="60"/>
        <w:ind w:firstLine="567"/>
        <w:contextualSpacing w:val="0"/>
        <w:jc w:val="both"/>
        <w:rPr>
          <w:b w:val="0"/>
          <w:bCs w:val="0"/>
          <w:i/>
          <w:iCs/>
          <w:sz w:val="20"/>
          <w:szCs w:val="20"/>
          <w:lang w:eastAsia="en-US"/>
        </w:rPr>
      </w:pPr>
      <w:r w:rsidRPr="002B50DA">
        <w:rPr>
          <w:b w:val="0"/>
          <w:bCs w:val="0"/>
          <w:i/>
          <w:iCs/>
          <w:sz w:val="20"/>
          <w:szCs w:val="20"/>
          <w:lang w:eastAsia="en-US"/>
        </w:rPr>
        <w:t>Premessa per l’acquisizione</w:t>
      </w:r>
    </w:p>
    <w:p w14:paraId="15513A0C" w14:textId="77777777" w:rsidR="002B50DA" w:rsidRPr="00030762" w:rsidRDefault="002B50DA" w:rsidP="002B50DA">
      <w:pPr>
        <w:pStyle w:val="Relazione"/>
      </w:pPr>
      <w:r>
        <w:t xml:space="preserve">Per le attività di </w:t>
      </w:r>
      <w:bookmarkStart w:id="0" w:name="bookmark_relazione"/>
      <w:r>
        <w:t xml:space="preserve">ricerca </w:t>
      </w:r>
      <w:bookmarkEnd w:id="0"/>
      <w:r>
        <w:t>previste nel progetto in oggetto è necessaria l'acquisizione della fornitura di “________” con le seguenti caratteristiche: __________.</w:t>
      </w:r>
    </w:p>
    <w:p w14:paraId="09A52F9B" w14:textId="1E65655B" w:rsidR="00AE65DB" w:rsidRPr="00AE65DB" w:rsidRDefault="00AE65DB" w:rsidP="00C77F64"/>
    <w:sectPr w:rsidR="00AE65DB" w:rsidRPr="00AE65DB" w:rsidSect="0023133A">
      <w:headerReference w:type="default" r:id="rId13"/>
      <w:footerReference w:type="default" r:id="rId14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84EF0" w14:textId="77777777" w:rsidR="00114443" w:rsidRDefault="00114443" w:rsidP="00D74435">
      <w:r>
        <w:separator/>
      </w:r>
    </w:p>
  </w:endnote>
  <w:endnote w:type="continuationSeparator" w:id="0">
    <w:p w14:paraId="3AE9265B" w14:textId="77777777" w:rsidR="00114443" w:rsidRDefault="00114443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" w:name="bookmark_footers"/>
          <w:r>
            <w:rPr>
              <w:noProof/>
            </w:rPr>
            <w:t>logo</w:t>
          </w:r>
          <w:bookmarkEnd w:id="1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1E4FE" w14:textId="77777777" w:rsidR="00114443" w:rsidRDefault="00114443" w:rsidP="00D74435">
      <w:r>
        <w:separator/>
      </w:r>
    </w:p>
  </w:footnote>
  <w:footnote w:type="continuationSeparator" w:id="0">
    <w:p w14:paraId="2D80CFEF" w14:textId="77777777" w:rsidR="00114443" w:rsidRDefault="00114443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000000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5.15pt;height:10.45pt" o:bullet="t">
        <v:imagedata r:id="rId1" o:title=""/>
      </v:shape>
    </w:pict>
  </w:numPicBullet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857340">
    <w:abstractNumId w:val="7"/>
  </w:num>
  <w:num w:numId="2" w16cid:durableId="1229338563">
    <w:abstractNumId w:val="3"/>
  </w:num>
  <w:num w:numId="3" w16cid:durableId="346909997">
    <w:abstractNumId w:val="9"/>
  </w:num>
  <w:num w:numId="4" w16cid:durableId="844780639">
    <w:abstractNumId w:val="0"/>
  </w:num>
  <w:num w:numId="5" w16cid:durableId="130174575">
    <w:abstractNumId w:val="21"/>
  </w:num>
  <w:num w:numId="6" w16cid:durableId="1266579478">
    <w:abstractNumId w:val="13"/>
  </w:num>
  <w:num w:numId="7" w16cid:durableId="2008706690">
    <w:abstractNumId w:val="8"/>
  </w:num>
  <w:num w:numId="8" w16cid:durableId="1563247787">
    <w:abstractNumId w:val="30"/>
  </w:num>
  <w:num w:numId="9" w16cid:durableId="1432046023">
    <w:abstractNumId w:val="11"/>
  </w:num>
  <w:num w:numId="10" w16cid:durableId="1565141416">
    <w:abstractNumId w:val="10"/>
  </w:num>
  <w:num w:numId="11" w16cid:durableId="805899540">
    <w:abstractNumId w:val="19"/>
  </w:num>
  <w:num w:numId="12" w16cid:durableId="230820104">
    <w:abstractNumId w:val="31"/>
  </w:num>
  <w:num w:numId="13" w16cid:durableId="317273430">
    <w:abstractNumId w:val="2"/>
  </w:num>
  <w:num w:numId="14" w16cid:durableId="1010790483">
    <w:abstractNumId w:val="28"/>
  </w:num>
  <w:num w:numId="15" w16cid:durableId="103891987">
    <w:abstractNumId w:val="14"/>
  </w:num>
  <w:num w:numId="16" w16cid:durableId="1081633647">
    <w:abstractNumId w:val="1"/>
  </w:num>
  <w:num w:numId="17" w16cid:durableId="2086100214">
    <w:abstractNumId w:val="5"/>
  </w:num>
  <w:num w:numId="18" w16cid:durableId="1441416924">
    <w:abstractNumId w:val="26"/>
  </w:num>
  <w:num w:numId="19" w16cid:durableId="1202208355">
    <w:abstractNumId w:val="27"/>
  </w:num>
  <w:num w:numId="20" w16cid:durableId="1970432279">
    <w:abstractNumId w:val="15"/>
  </w:num>
  <w:num w:numId="21" w16cid:durableId="1077357668">
    <w:abstractNumId w:val="24"/>
  </w:num>
  <w:num w:numId="22" w16cid:durableId="912275458">
    <w:abstractNumId w:val="20"/>
  </w:num>
  <w:num w:numId="23" w16cid:durableId="2129540496">
    <w:abstractNumId w:val="29"/>
  </w:num>
  <w:num w:numId="24" w16cid:durableId="1882665641">
    <w:abstractNumId w:val="25"/>
  </w:num>
  <w:num w:numId="25" w16cid:durableId="2005815334">
    <w:abstractNumId w:val="23"/>
  </w:num>
  <w:num w:numId="26" w16cid:durableId="1741370381">
    <w:abstractNumId w:val="6"/>
  </w:num>
  <w:num w:numId="27" w16cid:durableId="1280642422">
    <w:abstractNumId w:val="16"/>
  </w:num>
  <w:num w:numId="28" w16cid:durableId="163206667">
    <w:abstractNumId w:val="22"/>
  </w:num>
  <w:num w:numId="29" w16cid:durableId="171379869">
    <w:abstractNumId w:val="12"/>
  </w:num>
  <w:num w:numId="30" w16cid:durableId="1096749917">
    <w:abstractNumId w:val="18"/>
  </w:num>
  <w:num w:numId="31" w16cid:durableId="537203989">
    <w:abstractNumId w:val="4"/>
  </w:num>
  <w:num w:numId="32" w16cid:durableId="17049404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617AF"/>
    <w:rsid w:val="00063044"/>
    <w:rsid w:val="000672A7"/>
    <w:rsid w:val="00071EC4"/>
    <w:rsid w:val="00073B9F"/>
    <w:rsid w:val="00082ED4"/>
    <w:rsid w:val="000921FA"/>
    <w:rsid w:val="00093660"/>
    <w:rsid w:val="0009468B"/>
    <w:rsid w:val="0009722D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4443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375A"/>
    <w:rsid w:val="00174737"/>
    <w:rsid w:val="0018312C"/>
    <w:rsid w:val="00194152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F5B46"/>
    <w:rsid w:val="001F6CA7"/>
    <w:rsid w:val="00220B9A"/>
    <w:rsid w:val="00220C03"/>
    <w:rsid w:val="00226BDB"/>
    <w:rsid w:val="0023133A"/>
    <w:rsid w:val="00236FE9"/>
    <w:rsid w:val="00237061"/>
    <w:rsid w:val="00243C20"/>
    <w:rsid w:val="0026109E"/>
    <w:rsid w:val="002628DF"/>
    <w:rsid w:val="00262D01"/>
    <w:rsid w:val="00295AAD"/>
    <w:rsid w:val="002A291A"/>
    <w:rsid w:val="002B02A4"/>
    <w:rsid w:val="002B19D1"/>
    <w:rsid w:val="002B2AD6"/>
    <w:rsid w:val="002B50DA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4A2B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4239D"/>
    <w:rsid w:val="00445450"/>
    <w:rsid w:val="004500B0"/>
    <w:rsid w:val="00456572"/>
    <w:rsid w:val="004644E1"/>
    <w:rsid w:val="00470A22"/>
    <w:rsid w:val="0047731D"/>
    <w:rsid w:val="004773DA"/>
    <w:rsid w:val="0049503E"/>
    <w:rsid w:val="004A03F5"/>
    <w:rsid w:val="004A1A05"/>
    <w:rsid w:val="004A2BA7"/>
    <w:rsid w:val="004A35E9"/>
    <w:rsid w:val="004A5254"/>
    <w:rsid w:val="004B501F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6833"/>
    <w:rsid w:val="00540DC0"/>
    <w:rsid w:val="00551F6D"/>
    <w:rsid w:val="00561AAC"/>
    <w:rsid w:val="00574731"/>
    <w:rsid w:val="0058258A"/>
    <w:rsid w:val="005B234E"/>
    <w:rsid w:val="005C3394"/>
    <w:rsid w:val="005E5FCE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289A"/>
    <w:rsid w:val="006467AD"/>
    <w:rsid w:val="006470E5"/>
    <w:rsid w:val="00650F39"/>
    <w:rsid w:val="00667EDC"/>
    <w:rsid w:val="00672545"/>
    <w:rsid w:val="006729BB"/>
    <w:rsid w:val="00693DD4"/>
    <w:rsid w:val="00694A66"/>
    <w:rsid w:val="006A74AA"/>
    <w:rsid w:val="006B1A31"/>
    <w:rsid w:val="006C7E87"/>
    <w:rsid w:val="006E3158"/>
    <w:rsid w:val="006E5E4B"/>
    <w:rsid w:val="006F0183"/>
    <w:rsid w:val="006F3D89"/>
    <w:rsid w:val="00704662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6D82"/>
    <w:rsid w:val="007A7033"/>
    <w:rsid w:val="007E0143"/>
    <w:rsid w:val="00817A50"/>
    <w:rsid w:val="00827C13"/>
    <w:rsid w:val="00833257"/>
    <w:rsid w:val="008405E9"/>
    <w:rsid w:val="00844BF7"/>
    <w:rsid w:val="0085289C"/>
    <w:rsid w:val="00853CAD"/>
    <w:rsid w:val="00867046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5E60"/>
    <w:rsid w:val="008F64C1"/>
    <w:rsid w:val="009036D9"/>
    <w:rsid w:val="00907FD3"/>
    <w:rsid w:val="00915A05"/>
    <w:rsid w:val="00926930"/>
    <w:rsid w:val="0093072F"/>
    <w:rsid w:val="0093659A"/>
    <w:rsid w:val="00971B65"/>
    <w:rsid w:val="00972B55"/>
    <w:rsid w:val="00983638"/>
    <w:rsid w:val="00992675"/>
    <w:rsid w:val="00994980"/>
    <w:rsid w:val="009A2663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70EC"/>
    <w:rsid w:val="00B27F55"/>
    <w:rsid w:val="00B351BE"/>
    <w:rsid w:val="00B56606"/>
    <w:rsid w:val="00B672A7"/>
    <w:rsid w:val="00B84DA0"/>
    <w:rsid w:val="00B95006"/>
    <w:rsid w:val="00B972AB"/>
    <w:rsid w:val="00BA7D0C"/>
    <w:rsid w:val="00BB134D"/>
    <w:rsid w:val="00BC1402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5300"/>
    <w:rsid w:val="00C27411"/>
    <w:rsid w:val="00C31D42"/>
    <w:rsid w:val="00C46722"/>
    <w:rsid w:val="00C47B5B"/>
    <w:rsid w:val="00C5104F"/>
    <w:rsid w:val="00C54EE0"/>
    <w:rsid w:val="00C60436"/>
    <w:rsid w:val="00C77F64"/>
    <w:rsid w:val="00C94E61"/>
    <w:rsid w:val="00C96000"/>
    <w:rsid w:val="00CA1F84"/>
    <w:rsid w:val="00CA2415"/>
    <w:rsid w:val="00CA7380"/>
    <w:rsid w:val="00CC03AE"/>
    <w:rsid w:val="00CC167C"/>
    <w:rsid w:val="00CE3B2C"/>
    <w:rsid w:val="00CF26B1"/>
    <w:rsid w:val="00D02487"/>
    <w:rsid w:val="00D035FE"/>
    <w:rsid w:val="00D03C30"/>
    <w:rsid w:val="00D0530B"/>
    <w:rsid w:val="00D13837"/>
    <w:rsid w:val="00D1492B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770E"/>
    <w:rsid w:val="00DD001D"/>
    <w:rsid w:val="00DD3BF0"/>
    <w:rsid w:val="00DD5BA8"/>
    <w:rsid w:val="00DF1A20"/>
    <w:rsid w:val="00DF5E5B"/>
    <w:rsid w:val="00DF6ED9"/>
    <w:rsid w:val="00E06946"/>
    <w:rsid w:val="00E17044"/>
    <w:rsid w:val="00E2674C"/>
    <w:rsid w:val="00E44BA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806D2"/>
    <w:rsid w:val="00F865A5"/>
    <w:rsid w:val="00F87F0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74435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AD0B52"/>
    <w:pPr>
      <w:keepNext/>
      <w:spacing w:before="400"/>
      <w:ind w:left="0"/>
      <w:jc w:val="center"/>
      <w:outlineLvl w:val="0"/>
    </w:pPr>
    <w:rPr>
      <w:b/>
      <w:bCs/>
      <w:sz w:val="24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1374BA"/>
    <w:pPr>
      <w:numPr>
        <w:ilvl w:val="1"/>
      </w:numPr>
      <w:outlineLvl w:val="1"/>
    </w:pPr>
    <w:rPr>
      <w:szCs w:val="24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D0B52"/>
    <w:rPr>
      <w:rFonts w:ascii="Source Sans Pro" w:eastAsia="Gothic A1" w:hAnsi="Source Sans Pro" w:cs="Times New Roman"/>
      <w:b/>
      <w:bCs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1374BA"/>
    <w:rPr>
      <w:rFonts w:ascii="Source Sans Pro" w:eastAsia="Gothic A1" w:hAnsi="Source Sans Pro" w:cs="Times New Roman"/>
      <w:b/>
      <w:bCs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8842EB"/>
    <w:pPr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8842E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C1413"/>
    <w:pPr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Relazione">
    <w:name w:val="Relazione"/>
    <w:basedOn w:val="Normale"/>
    <w:link w:val="RelazioneCarattere"/>
    <w:qFormat/>
    <w:rsid w:val="002B50DA"/>
    <w:pPr>
      <w:ind w:firstLine="567"/>
    </w:pPr>
    <w:rPr>
      <w:rFonts w:eastAsia="Times New Roman"/>
      <w:lang w:eastAsia="en-US"/>
    </w:rPr>
  </w:style>
  <w:style w:type="character" w:customStyle="1" w:styleId="RelazioneCarattere">
    <w:name w:val="Relazione Carattere"/>
    <w:basedOn w:val="Carpredefinitoparagrafo"/>
    <w:link w:val="Relazione"/>
    <w:rsid w:val="002B50DA"/>
    <w:rPr>
      <w:rFonts w:ascii="Source Sans Pro" w:eastAsia="Times New Roman" w:hAnsi="Source Sans Pro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w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3</Pages>
  <Words>341</Words>
  <Characters>2336</Characters>
  <Application>Microsoft Office Word</Application>
  <DocSecurity>0</DocSecurity>
  <Lines>80</Lines>
  <Paragraphs>5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88</cp:revision>
  <cp:lastPrinted>2024-09-05T08:40:00Z</cp:lastPrinted>
  <dcterms:created xsi:type="dcterms:W3CDTF">2023-08-01T07:26:00Z</dcterms:created>
  <dcterms:modified xsi:type="dcterms:W3CDTF">2025-04-14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  <property fmtid="{D5CDD505-2E9C-101B-9397-08002B2CF9AE}" pid="3" name="GrammarlyDocumentId">
    <vt:lpwstr>f84873f2d221dd495c8d833dcffcd3b925a668ee9a6a3d9871cf650c5240aa2d</vt:lpwstr>
  </property>
</Properties>
</file>